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CE1F0C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CE1F0C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CE1F0C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CE1F0C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B815336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6C2C092C" w:rsidR="00643578" w:rsidRPr="00440B25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00E613C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27D4157A" w14:textId="6154DCCA" w:rsidR="00B00CBF" w:rsidRPr="00B00CBF" w:rsidRDefault="00CC10A6" w:rsidP="00CA6F0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00293D1C" w14:textId="45D95016" w:rsidR="00CC10A6" w:rsidRDefault="00CC10A6" w:rsidP="00CC10A6">
      <w:pPr>
        <w:pStyle w:val="a6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6FAA7B41" w:rsidR="00736264" w:rsidRP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09DAE21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imaging system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optical neural network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lastRenderedPageBreak/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645CDD08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 (SIGGRAPH A</w:t>
      </w:r>
      <w:r w:rsidR="005F50CE">
        <w:rPr>
          <w:rFonts w:ascii="Linux Libertine Display" w:hAnsi="Linux Libertine Display" w:cs="Linux Libertine Display"/>
          <w:b/>
          <w:bCs/>
          <w:kern w:val="0"/>
          <w:szCs w:val="20"/>
        </w:rPr>
        <w:t>sia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)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</w:p>
    <w:p w14:paraId="6DBC75B3" w14:textId="16EF4DA0" w:rsidR="00470A47" w:rsidRDefault="00470A47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470A47">
        <w:rPr>
          <w:rFonts w:ascii="Linux Libertine Display" w:hAnsi="Linux Libertine Display" w:cs="Linux Libertine Display"/>
          <w:b/>
          <w:kern w:val="0"/>
          <w:szCs w:val="20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G.-Y. Lee, C. Kim, J. Bang, J. Jang, Y. Jeong, and B. Lee, “</w:t>
      </w:r>
      <w:proofErr w:type="spellStart"/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 Folded Lens System for Ultrathin Cameras,” </w:t>
      </w:r>
      <w:r w:rsidR="00CF00BE"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, 2024. (Accepted)</w:t>
      </w:r>
      <w:bookmarkStart w:id="0" w:name="_GoBack"/>
      <w:bookmarkEnd w:id="0"/>
    </w:p>
    <w:p w14:paraId="7581A865" w14:textId="4CD7436F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 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and B. Lee, “Neural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2024. (Submitted)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13F84C8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</w:p>
    <w:p w14:paraId="5A94026D" w14:textId="150A0683" w:rsidR="00C71A29" w:rsidRPr="0005665E" w:rsidRDefault="00A371D7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  </w:t>
      </w:r>
      <w:r w:rsidR="0052564B"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 xml:space="preserve">(Oral </w:t>
      </w:r>
      <w:r w:rsidR="000D0160" w:rsidRPr="0005665E">
        <w:rPr>
          <w:rFonts w:ascii="Linux Libertine Display" w:hAnsi="Linux Libertine Display" w:cs="Linux Libertine Display"/>
          <w:b/>
        </w:rPr>
        <w:lastRenderedPageBreak/>
        <w:t>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E699D" w14:textId="77777777" w:rsidR="00CE1F0C" w:rsidRDefault="00CE1F0C" w:rsidP="004D4333">
      <w:pPr>
        <w:spacing w:after="0" w:line="240" w:lineRule="auto"/>
      </w:pPr>
      <w:r>
        <w:separator/>
      </w:r>
    </w:p>
  </w:endnote>
  <w:endnote w:type="continuationSeparator" w:id="0">
    <w:p w14:paraId="2BF6356F" w14:textId="77777777" w:rsidR="00CE1F0C" w:rsidRDefault="00CE1F0C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4C57ECC5-284A-4074-8F3A-6466EEFD5F09}"/>
    <w:embedBold r:id="rId2" w:fontKey="{48347040-7366-4CC7-98A0-106D141F9496}"/>
    <w:embedItalic r:id="rId3" w:fontKey="{63BA2068-21A5-4729-A56C-CB176C6CE7E8}"/>
    <w:embedBoldItalic r:id="rId4" w:fontKey="{C76311AB-B721-4BAE-90FF-DC53E33BE84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DFD45F" w14:textId="77777777" w:rsidR="00CE1F0C" w:rsidRDefault="00CE1F0C" w:rsidP="004D4333">
      <w:pPr>
        <w:spacing w:after="0" w:line="240" w:lineRule="auto"/>
      </w:pPr>
      <w:r>
        <w:separator/>
      </w:r>
    </w:p>
  </w:footnote>
  <w:footnote w:type="continuationSeparator" w:id="0">
    <w:p w14:paraId="75432E34" w14:textId="77777777" w:rsidR="00CE1F0C" w:rsidRDefault="00CE1F0C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540pt;height:540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1" type="#_x0000_t75" style="width:14pt;height:14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8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786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7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7E25"/>
    <w:rsid w:val="002C1CD6"/>
    <w:rsid w:val="002C4B3F"/>
    <w:rsid w:val="002C6416"/>
    <w:rsid w:val="002D0350"/>
    <w:rsid w:val="002D5AB1"/>
    <w:rsid w:val="002D623B"/>
    <w:rsid w:val="002E1343"/>
    <w:rsid w:val="002E1AAC"/>
    <w:rsid w:val="002E4611"/>
    <w:rsid w:val="002E65D5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0C31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66467"/>
    <w:rsid w:val="0077157E"/>
    <w:rsid w:val="007732FA"/>
    <w:rsid w:val="00774FC4"/>
    <w:rsid w:val="00775611"/>
    <w:rsid w:val="00780D71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55ABC4-235E-49CC-B7E6-F309B8E496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91</Words>
  <Characters>6794</Characters>
  <Application>Microsoft Office Word</Application>
  <DocSecurity>0</DocSecurity>
  <Lines>56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10</cp:revision>
  <cp:lastPrinted>2024-10-27T01:21:00Z</cp:lastPrinted>
  <dcterms:created xsi:type="dcterms:W3CDTF">2024-10-12T23:19:00Z</dcterms:created>
  <dcterms:modified xsi:type="dcterms:W3CDTF">2024-10-27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